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7AADEE" w14:textId="77777777" w:rsidR="00A15F4A" w:rsidRPr="00A15F4A" w:rsidRDefault="00A15F4A" w:rsidP="00A15F4A">
      <w:pP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lang w:eastAsia="en-CA"/>
        </w:rPr>
      </w:pPr>
      <w:r w:rsidRPr="00A15F4A">
        <w:rPr>
          <w:rFonts w:ascii="Times New Roman" w:eastAsia="Times New Roman" w:hAnsi="Times New Roman" w:cs="Times New Roman"/>
          <w:b/>
          <w:color w:val="000000"/>
          <w:sz w:val="24"/>
          <w:lang w:eastAsia="en-CA"/>
        </w:rPr>
        <w:t>Table S5:</w:t>
      </w:r>
    </w:p>
    <w:p w14:paraId="316F567C" w14:textId="77777777" w:rsidR="00A15F4A" w:rsidRPr="00A15F4A" w:rsidRDefault="00A15F4A" w:rsidP="00A15F4A">
      <w:pP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lang w:eastAsia="en-CA"/>
        </w:rPr>
      </w:pPr>
      <w:r w:rsidRPr="00A15F4A">
        <w:rPr>
          <w:rFonts w:ascii="Times New Roman" w:eastAsia="Times New Roman" w:hAnsi="Times New Roman" w:cs="Times New Roman"/>
          <w:b/>
          <w:color w:val="000000"/>
          <w:sz w:val="24"/>
          <w:lang w:eastAsia="en-CA"/>
        </w:rPr>
        <w:t xml:space="preserve">Performance comparison of </w:t>
      </w:r>
      <w:proofErr w:type="spellStart"/>
      <w:r w:rsidRPr="00A15F4A">
        <w:rPr>
          <w:rFonts w:ascii="Times New Roman" w:eastAsia="Times New Roman" w:hAnsi="Times New Roman" w:cs="Times New Roman"/>
          <w:b/>
          <w:color w:val="000000"/>
          <w:sz w:val="24"/>
          <w:lang w:eastAsia="en-CA"/>
        </w:rPr>
        <w:t>Clasnip</w:t>
      </w:r>
      <w:proofErr w:type="spellEnd"/>
      <w:r w:rsidRPr="00A15F4A">
        <w:rPr>
          <w:rFonts w:ascii="Times New Roman" w:eastAsia="Times New Roman" w:hAnsi="Times New Roman" w:cs="Times New Roman"/>
          <w:b/>
          <w:color w:val="000000"/>
          <w:sz w:val="24"/>
          <w:lang w:eastAsia="en-CA"/>
        </w:rPr>
        <w:t xml:space="preserve"> and BLCA using </w:t>
      </w:r>
      <w:bookmarkStart w:id="0" w:name="_GoBack"/>
      <w:bookmarkEnd w:id="0"/>
      <w:proofErr w:type="spellStart"/>
      <w:r w:rsidRPr="00A15F4A">
        <w:rPr>
          <w:rFonts w:ascii="Times New Roman" w:eastAsia="Times New Roman" w:hAnsi="Times New Roman" w:cs="Times New Roman"/>
          <w:b/>
          <w:color w:val="000000"/>
          <w:sz w:val="24"/>
          <w:lang w:eastAsia="en-CA"/>
        </w:rPr>
        <w:t>CLso</w:t>
      </w:r>
      <w:proofErr w:type="spellEnd"/>
      <w:r w:rsidRPr="00A15F4A">
        <w:rPr>
          <w:rFonts w:ascii="Times New Roman" w:eastAsia="Times New Roman" w:hAnsi="Times New Roman" w:cs="Times New Roman"/>
          <w:b/>
          <w:color w:val="000000"/>
          <w:sz w:val="24"/>
          <w:lang w:eastAsia="en-CA"/>
        </w:rPr>
        <w:t xml:space="preserve"> 16S </w:t>
      </w:r>
      <w:proofErr w:type="spellStart"/>
      <w:r w:rsidRPr="00A15F4A">
        <w:rPr>
          <w:rFonts w:ascii="Times New Roman" w:eastAsia="Times New Roman" w:hAnsi="Times New Roman" w:cs="Times New Roman"/>
          <w:b/>
          <w:color w:val="000000"/>
          <w:sz w:val="24"/>
          <w:lang w:eastAsia="en-CA"/>
        </w:rPr>
        <w:t>rRNA</w:t>
      </w:r>
      <w:proofErr w:type="spellEnd"/>
      <w:r w:rsidRPr="00A15F4A">
        <w:rPr>
          <w:rFonts w:ascii="Times New Roman" w:eastAsia="Times New Roman" w:hAnsi="Times New Roman" w:cs="Times New Roman"/>
          <w:b/>
          <w:color w:val="000000"/>
          <w:sz w:val="24"/>
          <w:lang w:eastAsia="en-CA"/>
        </w:rPr>
        <w:t xml:space="preserve"> sequences.</w:t>
      </w:r>
    </w:p>
    <w:p w14:paraId="1755906A" w14:textId="77777777" w:rsidR="00A15F4A" w:rsidRPr="00A15F4A" w:rsidRDefault="00A15F4A" w:rsidP="00A15F4A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lang w:eastAsia="en-CA"/>
        </w:rPr>
      </w:pPr>
      <w:r w:rsidRPr="00A15F4A">
        <w:rPr>
          <w:rFonts w:ascii="Times New Roman" w:eastAsia="Times New Roman" w:hAnsi="Times New Roman" w:cs="Times New Roman"/>
          <w:color w:val="000000"/>
          <w:sz w:val="24"/>
          <w:lang w:eastAsia="en-CA"/>
        </w:rPr>
        <w:t>TPR = Sensitivity, Recall, Hit Rate, True Positive Rate.</w:t>
      </w:r>
      <w:r w:rsidRPr="00A15F4A">
        <w:rPr>
          <w:rFonts w:ascii="Times New Roman" w:eastAsia="Times New Roman" w:hAnsi="Times New Roman" w:cs="Times New Roman"/>
          <w:color w:val="000000"/>
          <w:sz w:val="24"/>
          <w:lang w:eastAsia="en-CA"/>
        </w:rPr>
        <w:br/>
        <w:t>TNR = Specificity, Selectivity, True Negative Rate.</w:t>
      </w:r>
      <w:r w:rsidRPr="00A15F4A">
        <w:rPr>
          <w:rFonts w:ascii="Times New Roman" w:eastAsia="Times New Roman" w:hAnsi="Times New Roman" w:cs="Times New Roman"/>
          <w:color w:val="000000"/>
          <w:sz w:val="24"/>
          <w:lang w:eastAsia="en-CA"/>
        </w:rPr>
        <w:br/>
        <w:t>PPV = Precision, Positive Predictive Value.</w:t>
      </w:r>
      <w:r w:rsidRPr="00A15F4A">
        <w:rPr>
          <w:rFonts w:ascii="Times New Roman" w:eastAsia="Times New Roman" w:hAnsi="Times New Roman" w:cs="Times New Roman"/>
          <w:color w:val="000000"/>
          <w:sz w:val="24"/>
          <w:lang w:eastAsia="en-CA"/>
        </w:rPr>
        <w:br/>
        <w:t>NPV = Negative Predictive Value.</w:t>
      </w:r>
      <w:r w:rsidRPr="00A15F4A">
        <w:rPr>
          <w:rFonts w:ascii="Times New Roman" w:eastAsia="Times New Roman" w:hAnsi="Times New Roman" w:cs="Times New Roman"/>
          <w:color w:val="000000"/>
          <w:sz w:val="24"/>
          <w:lang w:eastAsia="en-CA"/>
        </w:rPr>
        <w:br/>
        <w:t>FNR = Miss Rate, False Negative Rate.</w:t>
      </w:r>
      <w:r w:rsidRPr="00A15F4A">
        <w:rPr>
          <w:rFonts w:ascii="Times New Roman" w:eastAsia="Times New Roman" w:hAnsi="Times New Roman" w:cs="Times New Roman"/>
          <w:color w:val="000000"/>
          <w:sz w:val="24"/>
          <w:lang w:eastAsia="en-CA"/>
        </w:rPr>
        <w:br/>
        <w:t>FPR = Fall-out, False Positive Rate.</w:t>
      </w:r>
      <w:r w:rsidRPr="00A15F4A">
        <w:rPr>
          <w:rFonts w:ascii="Times New Roman" w:eastAsia="Times New Roman" w:hAnsi="Times New Roman" w:cs="Times New Roman"/>
          <w:color w:val="000000"/>
          <w:sz w:val="24"/>
          <w:lang w:eastAsia="en-CA"/>
        </w:rPr>
        <w:br/>
        <w:t>FDR = False Discovery Rate.</w:t>
      </w:r>
      <w:r w:rsidRPr="00A15F4A">
        <w:rPr>
          <w:rFonts w:ascii="Times New Roman" w:eastAsia="Times New Roman" w:hAnsi="Times New Roman" w:cs="Times New Roman"/>
          <w:color w:val="000000"/>
          <w:sz w:val="24"/>
          <w:lang w:eastAsia="en-CA"/>
        </w:rPr>
        <w:br/>
        <w:t>FOR = False Omission Rate.</w:t>
      </w:r>
      <w:r w:rsidRPr="00A15F4A">
        <w:rPr>
          <w:rFonts w:ascii="Times New Roman" w:eastAsia="Times New Roman" w:hAnsi="Times New Roman" w:cs="Times New Roman"/>
          <w:color w:val="000000"/>
          <w:sz w:val="24"/>
          <w:lang w:eastAsia="en-CA"/>
        </w:rPr>
        <w:br/>
        <w:t>ACC = Accuracy.</w:t>
      </w:r>
      <w:r w:rsidRPr="00A15F4A">
        <w:rPr>
          <w:rFonts w:ascii="Times New Roman" w:eastAsia="Times New Roman" w:hAnsi="Times New Roman" w:cs="Times New Roman"/>
          <w:color w:val="000000"/>
          <w:sz w:val="24"/>
          <w:lang w:eastAsia="en-CA"/>
        </w:rPr>
        <w:br/>
        <w:t>F1 = the harmonic mean of precision and sensitivity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30"/>
        <w:gridCol w:w="928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</w:tblGrid>
      <w:tr w:rsidR="00A15F4A" w:rsidRPr="00A15F4A" w14:paraId="32041BEA" w14:textId="77777777" w:rsidTr="00A15F4A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920348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  <w:t>Progra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94B3A8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  <w:t>Haplotyp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BCE6FB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  <w:t>TP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F618CE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  <w:t>TN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2266CA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  <w:t>PPV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CDFF98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  <w:t>NPV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D32424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  <w:t>FN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1E3C36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  <w:t>FP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F8DA3A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  <w:t>FD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D8D184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  <w:t>FO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EA84C1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  <w:t>AC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F3A4C0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CA"/>
              </w:rPr>
              <w:t>F1</w:t>
            </w:r>
          </w:p>
        </w:tc>
      </w:tr>
      <w:tr w:rsidR="00A15F4A" w:rsidRPr="00A15F4A" w14:paraId="67A92038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FA264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lasni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5D3FD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2357A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A555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A055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C912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A8E18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9F647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9C72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AEAD5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FACE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98E68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</w:tr>
      <w:tr w:rsidR="00A15F4A" w:rsidRPr="00A15F4A" w14:paraId="10110F5D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5E8AC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BF0A4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B9B77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826E7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963B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3C16A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00075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E7992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AB38C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6F612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B0640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BACCC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</w:tr>
      <w:tr w:rsidR="00A15F4A" w:rsidRPr="00A15F4A" w14:paraId="48DEBA77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722F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68407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3CFE5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8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B4560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17520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73334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9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41EEA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1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2ECB9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03678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67B74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ACD28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9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D6453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941</w:t>
            </w:r>
          </w:p>
        </w:tc>
      </w:tr>
      <w:tr w:rsidR="00A15F4A" w:rsidRPr="00A15F4A" w14:paraId="3B0788A4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439E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D2DA0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ras1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C388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07D90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DC8D7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EBD8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A446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E10A2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0F70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2DCF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45D8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5D84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</w:tr>
      <w:tr w:rsidR="00A15F4A" w:rsidRPr="00A15F4A" w14:paraId="1870E2F4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1DBCA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9908C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ras1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B4598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99FE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91A6C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7541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29CD2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71EA6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F9188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EF655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CF23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62CC8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</w:tr>
      <w:tr w:rsidR="00A15F4A" w:rsidRPr="00A15F4A" w14:paraId="6A5D119C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F6C8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25DBD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ras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30370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7A932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29DE9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0B6B4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E156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897A5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E4C63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55BB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B5417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5D870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</w:tr>
      <w:tr w:rsidR="00A15F4A" w:rsidRPr="00A15F4A" w14:paraId="43FB1A39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96E1C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1D2E2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3F01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F2B0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18E1E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5FD0C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9A1A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A8963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56405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AF17A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EB11C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D4634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</w:tr>
      <w:tr w:rsidR="00A15F4A" w:rsidRPr="00A15F4A" w14:paraId="3AB8D60F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9D4A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0ADC4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70587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BF743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9C2C5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1DC1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5B7C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8EB99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301EE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DEDE3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C02F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BA8D6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</w:tr>
      <w:tr w:rsidR="00A15F4A" w:rsidRPr="00A15F4A" w14:paraId="47F18D74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8DFC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CD4F0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1F59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8A6F4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9E8D0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524F2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6FFE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500CA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C091E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6A588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91FE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8F3E5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</w:tr>
      <w:tr w:rsidR="00A15F4A" w:rsidRPr="00A15F4A" w14:paraId="490E254D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C7F53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D4101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3C9DC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3D890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7C568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D105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94A46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349C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1414A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274F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F2E8E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9E835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</w:tr>
      <w:tr w:rsidR="00A15F4A" w:rsidRPr="00A15F4A" w14:paraId="43FED0FF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9D21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E85E3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35020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59C6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F5319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3BAD4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31B33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7589C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F0D6C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2BD48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42CDA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97BC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</w:tr>
      <w:tr w:rsidR="00A15F4A" w:rsidRPr="00A15F4A" w14:paraId="0BE05D9D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48D99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8DA95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-C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66237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2BAE2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8675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04187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EAD3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8C4C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26C1A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9D87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14D54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0671C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</w:tr>
      <w:tr w:rsidR="00A15F4A" w:rsidRPr="00A15F4A" w14:paraId="5A1EAB4A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740B9B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EDFC4C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F4B1EC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5A7B10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9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2FBD7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5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85A32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D1E0D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AC97AA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4327A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5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542148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8DA02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9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4689BC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667</w:t>
            </w:r>
          </w:p>
        </w:tc>
      </w:tr>
      <w:tr w:rsidR="00A15F4A" w:rsidRPr="00A15F4A" w14:paraId="36E2A191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E2659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BL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216D2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2651C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DAF86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3850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3B6EA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CE029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064B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519A0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4D1B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F057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297B3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</w:tr>
      <w:tr w:rsidR="00A15F4A" w:rsidRPr="00A15F4A" w14:paraId="3DFC7427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D14F6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A00AE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8C87C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01C82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26A70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A21E7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3853E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B6BC5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25303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769E4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61476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BDB64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</w:tr>
      <w:tr w:rsidR="00A15F4A" w:rsidRPr="00A15F4A" w14:paraId="1CD46529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0DA8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B54A3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ADFE3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BC5CE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9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04E78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5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F3B3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9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097B5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8E0F6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AE78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4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1F02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7D407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8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DD6B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600</w:t>
            </w:r>
          </w:p>
        </w:tc>
      </w:tr>
      <w:tr w:rsidR="00A15F4A" w:rsidRPr="00A15F4A" w14:paraId="3B32527B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98E78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B4A65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ras1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1AC07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9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1703E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9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BE35A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8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DAB98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9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CAD06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6B1F9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65B6C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2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E2064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D7439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9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064A8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857</w:t>
            </w:r>
          </w:p>
        </w:tc>
      </w:tr>
      <w:tr w:rsidR="00A15F4A" w:rsidRPr="00A15F4A" w14:paraId="748FB3B9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2FD2C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73535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ras1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1233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1FE6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A93EE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A06B9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9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0CB5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4895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4A652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D4C9E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0FF0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9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556C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</w:tr>
      <w:tr w:rsidR="00A15F4A" w:rsidRPr="00A15F4A" w14:paraId="666DC90A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EC012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B5E83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Cras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5979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63B94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9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8529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4482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9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2262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EF319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0D7C0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1E08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E832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9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AB4F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571</w:t>
            </w:r>
          </w:p>
        </w:tc>
      </w:tr>
      <w:tr w:rsidR="00A15F4A" w:rsidRPr="00A15F4A" w14:paraId="5EDA54C8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665E4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FACD4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6020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5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9A00A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D7F04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E9F10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9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8DDC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4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151F9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26ACA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7AB7A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A1DB8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9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2F0BC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714</w:t>
            </w:r>
          </w:p>
        </w:tc>
      </w:tr>
      <w:tr w:rsidR="00A15F4A" w:rsidRPr="00A15F4A" w14:paraId="18EF16A0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3597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D12A3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0C55E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06BF0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97FE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D613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85F9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70190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3BA85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7458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405C4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E1E59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</w:tr>
      <w:tr w:rsidR="00A15F4A" w:rsidRPr="00A15F4A" w14:paraId="1EB641D5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3A6E2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5ECC3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8EBAE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628D5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95D2D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87378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2A0A2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918C0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77CE6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F8D33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8AAE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2384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</w:tr>
      <w:tr w:rsidR="00A15F4A" w:rsidRPr="00A15F4A" w14:paraId="34FD5317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83EC7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D38B0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498B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4A4F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864F3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5AF57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4A08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03C7A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D0CCE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117AC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5FD59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50D54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</w:tr>
      <w:tr w:rsidR="00A15F4A" w:rsidRPr="00A15F4A" w14:paraId="618BE0CF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971B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B996C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9A378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10744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078E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BB892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493C6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611D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7F35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0642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FAB99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6EE97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</w:tr>
      <w:tr w:rsidR="00A15F4A" w:rsidRPr="00A15F4A" w14:paraId="64B543E8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C49C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641CF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H-Co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79418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913C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919A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908E2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6A64F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7073A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D36CE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C448A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E5BD2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53A2B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</w:tr>
      <w:tr w:rsidR="00A15F4A" w:rsidRPr="00A15F4A" w14:paraId="13232185" w14:textId="77777777" w:rsidTr="00A15F4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FB15A4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79FFCE" w14:textId="77777777" w:rsidR="00A15F4A" w:rsidRPr="00A15F4A" w:rsidRDefault="00A15F4A" w:rsidP="00A15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5769C3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813547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E5E405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697E23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9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18FB40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6BADE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FA4C3A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4B55D1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28105C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9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0886AA" w14:textId="77777777" w:rsidR="00A15F4A" w:rsidRPr="00A15F4A" w:rsidRDefault="00A15F4A" w:rsidP="00A15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A15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CA"/>
              </w:rPr>
              <w:t>0.000</w:t>
            </w:r>
          </w:p>
        </w:tc>
      </w:tr>
    </w:tbl>
    <w:p w14:paraId="45C9A529" w14:textId="77777777" w:rsidR="009B616F" w:rsidRDefault="00A15F4A"/>
    <w:sectPr w:rsidR="009B616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NzAxMjUyMjI2NzRU0lEKTi0uzszPAykwrAUAxMXtDywAAAA="/>
  </w:docVars>
  <w:rsids>
    <w:rsidRoot w:val="000539C4"/>
    <w:rsid w:val="000539C4"/>
    <w:rsid w:val="003F63B9"/>
    <w:rsid w:val="00A15F4A"/>
    <w:rsid w:val="00C84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D9326"/>
  <w15:chartTrackingRefBased/>
  <w15:docId w15:val="{DC7D6AA5-C734-4CF4-A0C4-FB27A4F6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559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BA847A-1EA2-46E0-BD9E-6ECA3EF4D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33</Words>
  <Characters>1899</Characters>
  <Application>Microsoft Office Word</Application>
  <DocSecurity>0</DocSecurity>
  <Lines>15</Lines>
  <Paragraphs>4</Paragraphs>
  <ScaleCrop>false</ScaleCrop>
  <Company>Government of Canada - Gouvernement du Canada</Company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n, Jiacheng (CFIA/ACIA)</dc:creator>
  <cp:keywords/>
  <dc:description/>
  <cp:lastModifiedBy>Chuan, Jiacheng (CFIA/ACIA)</cp:lastModifiedBy>
  <cp:revision>2</cp:revision>
  <dcterms:created xsi:type="dcterms:W3CDTF">2022-10-11T14:00:00Z</dcterms:created>
  <dcterms:modified xsi:type="dcterms:W3CDTF">2022-10-11T14:02:00Z</dcterms:modified>
</cp:coreProperties>
</file>